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1429"/>
        <w:gridCol w:w="1200"/>
        <w:gridCol w:w="1227"/>
        <w:gridCol w:w="1353"/>
        <w:gridCol w:w="1486"/>
        <w:gridCol w:w="1292"/>
        <w:gridCol w:w="1589"/>
      </w:tblGrid>
      <w:tr w:rsidR="00AE2DA1" w14:paraId="7395D6A6" w14:textId="77777777" w:rsidTr="00AE2D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9F" w14:textId="77777777" w:rsidR="0049051B" w:rsidRDefault="0049051B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A0" w14:textId="77777777" w:rsidR="0049051B" w:rsidRDefault="00000000">
            <w:pPr>
              <w:pStyle w:val="Compact"/>
            </w:pPr>
            <w:r>
              <w:t>IWW OL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A1" w14:textId="77777777" w:rsidR="0049051B" w:rsidRDefault="00000000">
            <w:pPr>
              <w:pStyle w:val="Compact"/>
            </w:pPr>
            <w:r>
              <w:t>IWW Fix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A2" w14:textId="77777777" w:rsidR="0049051B" w:rsidRDefault="00000000">
            <w:pPr>
              <w:pStyle w:val="Compact"/>
            </w:pPr>
            <w:r>
              <w:t>Low Circ OL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A3" w14:textId="77777777" w:rsidR="0049051B" w:rsidRDefault="00000000">
            <w:pPr>
              <w:pStyle w:val="Compact"/>
            </w:pPr>
            <w:r>
              <w:t>Low Circ Fix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A4" w14:textId="77777777" w:rsidR="0049051B" w:rsidRDefault="00000000">
            <w:pPr>
              <w:pStyle w:val="Compact"/>
            </w:pPr>
            <w:r>
              <w:t>High Circ OL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A5" w14:textId="77777777" w:rsidR="0049051B" w:rsidRDefault="00000000">
            <w:pPr>
              <w:pStyle w:val="Compact"/>
            </w:pPr>
            <w:r>
              <w:t>High Circ Fixed</w:t>
            </w:r>
          </w:p>
        </w:tc>
      </w:tr>
      <w:tr w:rsidR="00EF2761" w14:paraId="4D95BA22" w14:textId="77777777" w:rsidTr="00AE2D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6A88A9B" w14:textId="606B5985" w:rsidR="00EF2761" w:rsidRDefault="00EF2761">
            <w:pPr>
              <w:pStyle w:val="Compact"/>
            </w:pPr>
            <w:proofErr w:type="spellStart"/>
            <w:r>
              <w:t>Expl</w:t>
            </w:r>
            <w:proofErr w:type="spellEnd"/>
            <w:r>
              <w:t xml:space="preserve"> v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gridSpan w:val="6"/>
          </w:tcPr>
          <w:p w14:paraId="468DEBA4" w14:textId="31FDF9DE" w:rsidR="00EF2761" w:rsidRDefault="00EF2761" w:rsidP="00EF2761">
            <w:pPr>
              <w:pStyle w:val="Compact"/>
              <w:jc w:val="center"/>
            </w:pPr>
            <w:proofErr w:type="spellStart"/>
            <w:r>
              <w:t>Log_wa</w:t>
            </w:r>
            <w:proofErr w:type="spellEnd"/>
          </w:p>
        </w:tc>
      </w:tr>
      <w:tr w:rsidR="00AE2DA1" w14:paraId="7395D6AE" w14:textId="77777777" w:rsidTr="00AE2DA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A7" w14:textId="77777777" w:rsidR="0049051B" w:rsidRDefault="00000000">
            <w:pPr>
              <w:pStyle w:val="Compact"/>
            </w:pPr>
            <w:r>
              <w:t>(Intercept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A8" w14:textId="77777777" w:rsidR="0049051B" w:rsidRDefault="00000000">
            <w:pPr>
              <w:pStyle w:val="Compact"/>
            </w:pPr>
            <w:r>
              <w:t>6.9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A9" w14:textId="77777777" w:rsidR="0049051B" w:rsidRDefault="0049051B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AA" w14:textId="77777777" w:rsidR="0049051B" w:rsidRDefault="00000000">
            <w:pPr>
              <w:pStyle w:val="Compact"/>
            </w:pPr>
            <w:r>
              <w:t>5.88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AB" w14:textId="77777777" w:rsidR="0049051B" w:rsidRDefault="0049051B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AC" w14:textId="77777777" w:rsidR="0049051B" w:rsidRDefault="00000000">
            <w:pPr>
              <w:pStyle w:val="Compact"/>
            </w:pPr>
            <w:r>
              <w:t>7.2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AD" w14:textId="77777777" w:rsidR="0049051B" w:rsidRDefault="0049051B">
            <w:pPr>
              <w:pStyle w:val="Compact"/>
            </w:pPr>
          </w:p>
        </w:tc>
      </w:tr>
      <w:tr w:rsidR="00AE2DA1" w14:paraId="7395D6B6" w14:textId="77777777" w:rsidTr="00AE2D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AF" w14:textId="77777777" w:rsidR="0049051B" w:rsidRDefault="0049051B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B0" w14:textId="77777777" w:rsidR="0049051B" w:rsidRDefault="00000000">
            <w:pPr>
              <w:pStyle w:val="Compact"/>
            </w:pPr>
            <w:r>
              <w:t>(0.15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B1" w14:textId="77777777" w:rsidR="0049051B" w:rsidRDefault="0049051B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B2" w14:textId="77777777" w:rsidR="0049051B" w:rsidRDefault="00000000">
            <w:pPr>
              <w:pStyle w:val="Compact"/>
            </w:pPr>
            <w:r>
              <w:t>(0.34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B3" w14:textId="77777777" w:rsidR="0049051B" w:rsidRDefault="0049051B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B4" w14:textId="77777777" w:rsidR="0049051B" w:rsidRDefault="00000000">
            <w:pPr>
              <w:pStyle w:val="Compact"/>
            </w:pPr>
            <w:r>
              <w:t>(0.166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B5" w14:textId="77777777" w:rsidR="0049051B" w:rsidRDefault="0049051B">
            <w:pPr>
              <w:pStyle w:val="Compact"/>
            </w:pPr>
          </w:p>
        </w:tc>
      </w:tr>
      <w:tr w:rsidR="00AE2DA1" w14:paraId="7395D6BE" w14:textId="77777777" w:rsidTr="00AE2DA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B7" w14:textId="77777777" w:rsidR="0049051B" w:rsidRDefault="00000000">
            <w:pPr>
              <w:pStyle w:val="Compact"/>
            </w:pPr>
            <w:proofErr w:type="spellStart"/>
            <w:r>
              <w:t>log_gva_st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B8" w14:textId="52B8547E" w:rsidR="0049051B" w:rsidRPr="00803813" w:rsidRDefault="00000000">
            <w:pPr>
              <w:pStyle w:val="Compact"/>
              <w:rPr>
                <w:color w:val="E97132" w:themeColor="accent2"/>
              </w:rPr>
            </w:pPr>
            <w:r w:rsidRPr="00803813">
              <w:rPr>
                <w:color w:val="E97132" w:themeColor="accent2"/>
              </w:rPr>
              <w:t>0.7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B9" w14:textId="77777777" w:rsidR="0049051B" w:rsidRDefault="00000000">
            <w:pPr>
              <w:pStyle w:val="Compact"/>
            </w:pPr>
            <w:r>
              <w:t>0.78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BA" w14:textId="77777777" w:rsidR="0049051B" w:rsidRDefault="00000000">
            <w:pPr>
              <w:pStyle w:val="Compact"/>
            </w:pPr>
            <w:r>
              <w:t>2.69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BB" w14:textId="77777777" w:rsidR="0049051B" w:rsidRDefault="00000000">
            <w:pPr>
              <w:pStyle w:val="Compact"/>
            </w:pPr>
            <w:r>
              <w:t>1.03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BC" w14:textId="77777777" w:rsidR="0049051B" w:rsidRPr="00803813" w:rsidRDefault="00000000">
            <w:pPr>
              <w:pStyle w:val="Compact"/>
              <w:rPr>
                <w:color w:val="FF0000"/>
              </w:rPr>
            </w:pPr>
            <w:r w:rsidRPr="00803813">
              <w:rPr>
                <w:color w:val="FF0000"/>
              </w:rPr>
              <w:t>0.25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BD" w14:textId="77777777" w:rsidR="0049051B" w:rsidRDefault="00000000">
            <w:pPr>
              <w:pStyle w:val="Compact"/>
            </w:pPr>
            <w:r>
              <w:t>0.704</w:t>
            </w:r>
          </w:p>
        </w:tc>
      </w:tr>
      <w:tr w:rsidR="00AE2DA1" w14:paraId="7395D6C6" w14:textId="77777777" w:rsidTr="00AE2D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BF" w14:textId="77777777" w:rsidR="0049051B" w:rsidRDefault="0049051B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C0" w14:textId="77777777" w:rsidR="0049051B" w:rsidRDefault="00000000">
            <w:pPr>
              <w:pStyle w:val="Compact"/>
            </w:pPr>
            <w:r>
              <w:t>(0.45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C1" w14:textId="77777777" w:rsidR="0049051B" w:rsidRDefault="00000000">
            <w:pPr>
              <w:pStyle w:val="Compact"/>
            </w:pPr>
            <w:r>
              <w:t>(0.158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C2" w14:textId="77777777" w:rsidR="0049051B" w:rsidRDefault="00000000">
            <w:pPr>
              <w:pStyle w:val="Compact"/>
            </w:pPr>
            <w:r>
              <w:t>(1.08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C3" w14:textId="77777777" w:rsidR="0049051B" w:rsidRDefault="00000000">
            <w:pPr>
              <w:pStyle w:val="Compact"/>
            </w:pPr>
            <w:r>
              <w:t>(0.282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C4" w14:textId="77777777" w:rsidR="0049051B" w:rsidRDefault="00000000">
            <w:pPr>
              <w:pStyle w:val="Compact"/>
            </w:pPr>
            <w:r>
              <w:t>(0.46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C5" w14:textId="77777777" w:rsidR="0049051B" w:rsidRDefault="00000000">
            <w:pPr>
              <w:pStyle w:val="Compact"/>
            </w:pPr>
            <w:r>
              <w:t>(0.188)</w:t>
            </w:r>
          </w:p>
        </w:tc>
      </w:tr>
      <w:tr w:rsidR="00AE2DA1" w14:paraId="7395D6CE" w14:textId="77777777" w:rsidTr="00AE2DA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C7" w14:textId="77777777" w:rsidR="0049051B" w:rsidRDefault="00000000">
            <w:pPr>
              <w:pStyle w:val="Compact"/>
            </w:pPr>
            <w:proofErr w:type="spellStart"/>
            <w:r>
              <w:t>Num.Obs</w:t>
            </w:r>
            <w:proofErr w:type="spellEnd"/>
            <w:r>
              <w:t>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C8" w14:textId="77777777" w:rsidR="0049051B" w:rsidRDefault="00000000">
            <w:pPr>
              <w:pStyle w:val="Compact"/>
            </w:pPr>
            <w:r>
              <w:t>1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C9" w14:textId="77777777" w:rsidR="0049051B" w:rsidRDefault="00000000">
            <w:pPr>
              <w:pStyle w:val="Compact"/>
            </w:pPr>
            <w:r>
              <w:t>13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CA" w14:textId="77777777" w:rsidR="0049051B" w:rsidRDefault="00000000">
            <w:pPr>
              <w:pStyle w:val="Compact"/>
            </w:pPr>
            <w:r>
              <w:t>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CB" w14:textId="77777777" w:rsidR="0049051B" w:rsidRDefault="00000000">
            <w:pPr>
              <w:pStyle w:val="Compact"/>
            </w:pPr>
            <w:r>
              <w:t>3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CC" w14:textId="77777777" w:rsidR="0049051B" w:rsidRDefault="00000000">
            <w:pPr>
              <w:pStyle w:val="Compact"/>
            </w:pPr>
            <w:r>
              <w:t>1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CD" w14:textId="77777777" w:rsidR="0049051B" w:rsidRDefault="00000000">
            <w:pPr>
              <w:pStyle w:val="Compact"/>
            </w:pPr>
            <w:r>
              <w:t>102</w:t>
            </w:r>
          </w:p>
        </w:tc>
      </w:tr>
      <w:tr w:rsidR="00AE2DA1" w14:paraId="7395D6D6" w14:textId="77777777" w:rsidTr="00AE2D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CF" w14:textId="77777777" w:rsidR="0049051B" w:rsidRDefault="00000000">
            <w:pPr>
              <w:pStyle w:val="Compact"/>
            </w:pPr>
            <w:r>
              <w:t>R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D0" w14:textId="77777777" w:rsidR="0049051B" w:rsidRDefault="00000000">
            <w:pPr>
              <w:pStyle w:val="Compact"/>
            </w:pPr>
            <w:r>
              <w:t>0.0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D1" w14:textId="77777777" w:rsidR="0049051B" w:rsidRDefault="00000000">
            <w:pPr>
              <w:pStyle w:val="Compact"/>
            </w:pPr>
            <w:r>
              <w:t>0.17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D2" w14:textId="77777777" w:rsidR="0049051B" w:rsidRDefault="00000000">
            <w:pPr>
              <w:pStyle w:val="Compact"/>
            </w:pPr>
            <w:r>
              <w:t>0.15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D3" w14:textId="77777777" w:rsidR="0049051B" w:rsidRDefault="00000000">
            <w:pPr>
              <w:pStyle w:val="Compact"/>
            </w:pPr>
            <w:r>
              <w:t>0.3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D4" w14:textId="77777777" w:rsidR="0049051B" w:rsidRDefault="00000000">
            <w:pPr>
              <w:pStyle w:val="Compact"/>
            </w:pPr>
            <w:r>
              <w:t>0.00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D5" w14:textId="77777777" w:rsidR="0049051B" w:rsidRDefault="00000000">
            <w:pPr>
              <w:pStyle w:val="Compact"/>
            </w:pPr>
            <w:r>
              <w:t>0.143</w:t>
            </w:r>
          </w:p>
        </w:tc>
      </w:tr>
      <w:tr w:rsidR="00AE2DA1" w14:paraId="7395D6DE" w14:textId="77777777" w:rsidTr="00AE2DA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D7" w14:textId="77777777" w:rsidR="0049051B" w:rsidRDefault="00000000">
            <w:pPr>
              <w:pStyle w:val="Compact"/>
            </w:pPr>
            <w:r>
              <w:t>R2 Adj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D8" w14:textId="77777777" w:rsidR="0049051B" w:rsidRDefault="00000000">
            <w:pPr>
              <w:pStyle w:val="Compact"/>
            </w:pPr>
            <w:r>
              <w:t>0.0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D9" w14:textId="77777777" w:rsidR="0049051B" w:rsidRDefault="00000000">
            <w:pPr>
              <w:pStyle w:val="Compact"/>
            </w:pPr>
            <w:r>
              <w:t>0.0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DA" w14:textId="77777777" w:rsidR="0049051B" w:rsidRDefault="00000000">
            <w:pPr>
              <w:pStyle w:val="Compact"/>
            </w:pPr>
            <w:r>
              <w:t>0.1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DB" w14:textId="77777777" w:rsidR="0049051B" w:rsidRDefault="00000000">
            <w:pPr>
              <w:pStyle w:val="Compact"/>
            </w:pPr>
            <w:r>
              <w:t>0.17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DC" w14:textId="77777777" w:rsidR="0049051B" w:rsidRDefault="00000000">
            <w:pPr>
              <w:pStyle w:val="Compact"/>
            </w:pPr>
            <w:r>
              <w:t>-0.00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DD" w14:textId="77777777" w:rsidR="0049051B" w:rsidRDefault="00000000">
            <w:pPr>
              <w:pStyle w:val="Compact"/>
            </w:pPr>
            <w:r>
              <w:t>-0.031</w:t>
            </w:r>
          </w:p>
        </w:tc>
      </w:tr>
      <w:tr w:rsidR="00AE2DA1" w14:paraId="7395D6E6" w14:textId="77777777" w:rsidTr="00AE2D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DF" w14:textId="77777777" w:rsidR="0049051B" w:rsidRDefault="00000000">
            <w:pPr>
              <w:pStyle w:val="Compact"/>
            </w:pPr>
            <w:r>
              <w:t>AI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E0" w14:textId="77777777" w:rsidR="0049051B" w:rsidRDefault="00000000">
            <w:pPr>
              <w:pStyle w:val="Compact"/>
            </w:pPr>
            <w:r>
              <w:t>476.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E1" w14:textId="77777777" w:rsidR="0049051B" w:rsidRDefault="00000000">
            <w:pPr>
              <w:pStyle w:val="Compact"/>
            </w:pPr>
            <w:r>
              <w:t>93.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E2" w14:textId="77777777" w:rsidR="0049051B" w:rsidRDefault="00000000">
            <w:pPr>
              <w:pStyle w:val="Compact"/>
            </w:pPr>
            <w:r>
              <w:t>131.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E3" w14:textId="77777777" w:rsidR="0049051B" w:rsidRDefault="00000000">
            <w:pPr>
              <w:pStyle w:val="Compact"/>
            </w:pPr>
            <w:r>
              <w:t>16.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E4" w14:textId="77777777" w:rsidR="0049051B" w:rsidRDefault="00000000">
            <w:pPr>
              <w:pStyle w:val="Compact"/>
            </w:pPr>
            <w:r>
              <w:t>334.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E5" w14:textId="77777777" w:rsidR="0049051B" w:rsidRDefault="00000000">
            <w:pPr>
              <w:pStyle w:val="Compact"/>
            </w:pPr>
            <w:r>
              <w:t>78.2</w:t>
            </w:r>
          </w:p>
        </w:tc>
      </w:tr>
      <w:tr w:rsidR="00AE2DA1" w14:paraId="7395D6EE" w14:textId="77777777" w:rsidTr="00AE2DA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E7" w14:textId="77777777" w:rsidR="0049051B" w:rsidRDefault="00000000">
            <w:pPr>
              <w:pStyle w:val="Compact"/>
            </w:pPr>
            <w:r>
              <w:t>BI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E8" w14:textId="77777777" w:rsidR="0049051B" w:rsidRDefault="00000000">
            <w:pPr>
              <w:pStyle w:val="Compact"/>
            </w:pPr>
            <w:r>
              <w:t>484.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E9" w14:textId="77777777" w:rsidR="0049051B" w:rsidRDefault="00000000">
            <w:pPr>
              <w:pStyle w:val="Compact"/>
            </w:pPr>
            <w:r>
              <w:t>99.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EA" w14:textId="77777777" w:rsidR="0049051B" w:rsidRDefault="00000000">
            <w:pPr>
              <w:pStyle w:val="Compact"/>
            </w:pPr>
            <w:r>
              <w:t>136.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EB" w14:textId="77777777" w:rsidR="0049051B" w:rsidRDefault="00000000">
            <w:pPr>
              <w:pStyle w:val="Compact"/>
            </w:pPr>
            <w:r>
              <w:t>19.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EC" w14:textId="77777777" w:rsidR="0049051B" w:rsidRDefault="00000000">
            <w:pPr>
              <w:pStyle w:val="Compact"/>
            </w:pPr>
            <w:r>
              <w:t>342.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ED" w14:textId="77777777" w:rsidR="0049051B" w:rsidRDefault="00000000">
            <w:pPr>
              <w:pStyle w:val="Compact"/>
            </w:pPr>
            <w:r>
              <w:t>83.5</w:t>
            </w:r>
          </w:p>
        </w:tc>
      </w:tr>
      <w:tr w:rsidR="00AE2DA1" w14:paraId="7395D6F6" w14:textId="77777777" w:rsidTr="00AE2D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EF" w14:textId="77777777" w:rsidR="0049051B" w:rsidRDefault="00000000">
            <w:pPr>
              <w:pStyle w:val="Compact"/>
            </w:pPr>
            <w:r>
              <w:t>RM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F0" w14:textId="77777777" w:rsidR="0049051B" w:rsidRDefault="00000000">
            <w:pPr>
              <w:pStyle w:val="Compact"/>
            </w:pPr>
            <w:r>
              <w:t>1.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F1" w14:textId="77777777" w:rsidR="0049051B" w:rsidRDefault="00000000">
            <w:pPr>
              <w:pStyle w:val="Compact"/>
            </w:pPr>
            <w:r>
              <w:t>0.3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F2" w14:textId="77777777" w:rsidR="0049051B" w:rsidRDefault="00000000">
            <w:pPr>
              <w:pStyle w:val="Compact"/>
            </w:pPr>
            <w:r>
              <w:t>1.3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F3" w14:textId="77777777" w:rsidR="0049051B" w:rsidRDefault="00000000">
            <w:pPr>
              <w:pStyle w:val="Compact"/>
            </w:pPr>
            <w:r>
              <w:t>0.2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395D6F4" w14:textId="77777777" w:rsidR="0049051B" w:rsidRDefault="00000000">
            <w:pPr>
              <w:pStyle w:val="Compact"/>
            </w:pPr>
            <w:r>
              <w:t>1.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95D6F5" w14:textId="77777777" w:rsidR="0049051B" w:rsidRDefault="00000000">
            <w:pPr>
              <w:pStyle w:val="Compact"/>
            </w:pPr>
            <w:r>
              <w:t>0.35</w:t>
            </w:r>
          </w:p>
        </w:tc>
      </w:tr>
      <w:tr w:rsidR="00361B06" w14:paraId="52C11F02" w14:textId="77777777" w:rsidTr="00AE2DA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1B53CF3" w14:textId="41D40537" w:rsidR="00361B06" w:rsidRDefault="00361B06">
            <w:pPr>
              <w:pStyle w:val="Compact"/>
            </w:pPr>
            <w:r>
              <w:t>P valu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0F02180" w14:textId="42C3203B" w:rsidR="00361B06" w:rsidRDefault="00361B06">
            <w:pPr>
              <w:pStyle w:val="Compact"/>
            </w:pPr>
            <w:r w:rsidRPr="00361B06">
              <w:t>0.0819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420292" w14:textId="66667AAF" w:rsidR="00361B06" w:rsidRDefault="00F51CCA">
            <w:pPr>
              <w:pStyle w:val="Compact"/>
            </w:pPr>
            <w:r w:rsidRPr="00F51CCA">
              <w:t>2.5681e</w:t>
            </w:r>
            <w:r w:rsidR="00803813">
              <w:t>-</w:t>
            </w:r>
            <w:r w:rsidRPr="00F51CCA">
              <w:t>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A695111" w14:textId="05E0ADF7" w:rsidR="00361B06" w:rsidRDefault="00F51CCA">
            <w:pPr>
              <w:pStyle w:val="Compact"/>
            </w:pPr>
            <w:r w:rsidRPr="00F51CCA">
              <w:t>0.01818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557AB3B" w14:textId="6225DDA1" w:rsidR="00361B06" w:rsidRDefault="00334CCC">
            <w:pPr>
              <w:pStyle w:val="Compact"/>
            </w:pPr>
            <w:r w:rsidRPr="00334CCC">
              <w:t>0.001013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F50B6CD" w14:textId="31DE7476" w:rsidR="00361B06" w:rsidRDefault="00AE2DA1">
            <w:pPr>
              <w:pStyle w:val="Compact"/>
            </w:pPr>
            <w:r w:rsidRPr="00AE2DA1">
              <w:t>0.581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6818B13" w14:textId="54B23A05" w:rsidR="00361B06" w:rsidRDefault="00AE2DA1">
            <w:pPr>
              <w:pStyle w:val="Compact"/>
            </w:pPr>
            <w:r w:rsidRPr="00AE2DA1">
              <w:t>0.00033361</w:t>
            </w:r>
          </w:p>
        </w:tc>
      </w:tr>
    </w:tbl>
    <w:p w14:paraId="7395D6F7" w14:textId="77777777" w:rsidR="00000000" w:rsidRDefault="00000000"/>
    <w:p w14:paraId="59D8EDC4" w14:textId="77777777" w:rsidR="00FB53C8" w:rsidRDefault="00FB53C8"/>
    <w:p w14:paraId="449BF0DB" w14:textId="395619CE" w:rsidR="00FB53C8" w:rsidRDefault="00FB53C8">
      <w:r>
        <w:t xml:space="preserve">Focus on writing down the data sources, descriptive stats, data manipulation, etc. </w:t>
      </w:r>
    </w:p>
    <w:p w14:paraId="312291A5" w14:textId="4B44211C" w:rsidR="00FB53C8" w:rsidRDefault="00FB53C8">
      <w:r>
        <w:t xml:space="preserve">Don’t do any new regression models but focus on writing down what we did so far. </w:t>
      </w:r>
    </w:p>
    <w:p w14:paraId="1A19CC59" w14:textId="620408BA" w:rsidR="00FB0FEC" w:rsidRDefault="00FB0FEC">
      <w:r>
        <w:t>Do the log of cooling water and rerun that model.</w:t>
      </w:r>
    </w:p>
    <w:p w14:paraId="6BE5E583" w14:textId="77777777" w:rsidR="00FB0FEC" w:rsidRDefault="00FB0FEC"/>
    <w:sectPr w:rsidR="00FB0FE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CACEB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86305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051B"/>
    <w:rsid w:val="00334CCC"/>
    <w:rsid w:val="00361B06"/>
    <w:rsid w:val="0049051B"/>
    <w:rsid w:val="007618AA"/>
    <w:rsid w:val="00803813"/>
    <w:rsid w:val="008378AE"/>
    <w:rsid w:val="008432F7"/>
    <w:rsid w:val="008E22FD"/>
    <w:rsid w:val="00AE2DA1"/>
    <w:rsid w:val="00B44EB6"/>
    <w:rsid w:val="00EF2761"/>
    <w:rsid w:val="00F51CCA"/>
    <w:rsid w:val="00FB0FEC"/>
    <w:rsid w:val="00FB5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95D69F"/>
  <w15:docId w15:val="{0E7EDBA3-A1FA-C04C-8FB4-40E40FF1C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8E22FD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5</Words>
  <Characters>659</Characters>
  <Application>Microsoft Office Word</Application>
  <DocSecurity>0</DocSecurity>
  <Lines>5</Lines>
  <Paragraphs>1</Paragraphs>
  <ScaleCrop>false</ScaleCrop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.K.I.DULANJANA WIJENAYAKE</cp:lastModifiedBy>
  <cp:revision>13</cp:revision>
  <dcterms:created xsi:type="dcterms:W3CDTF">2025-03-18T16:25:00Z</dcterms:created>
  <dcterms:modified xsi:type="dcterms:W3CDTF">2025-03-20T09:18:00Z</dcterms:modified>
</cp:coreProperties>
</file>